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011CA" w14:textId="77777777" w:rsidR="00FA50EF" w:rsidRPr="00FA50EF" w:rsidRDefault="00FA50EF" w:rsidP="00FA50EF">
      <w:pPr>
        <w:pBdr>
          <w:bottom w:val="single" w:sz="2" w:space="8" w:color="auto"/>
        </w:pBdr>
        <w:shd w:val="clear" w:color="auto" w:fill="F2F2F2"/>
        <w:spacing w:after="0" w:line="630" w:lineRule="atLeast"/>
        <w:textAlignment w:val="baseline"/>
        <w:outlineLvl w:val="0"/>
        <w:rPr>
          <w:rFonts w:ascii="Times New Roman" w:eastAsia="Times New Roman" w:hAnsi="Times New Roman" w:cs="Times New Roman"/>
          <w:caps/>
          <w:color w:val="454545"/>
          <w:spacing w:val="15"/>
          <w:kern w:val="36"/>
          <w:sz w:val="24"/>
          <w:szCs w:val="24"/>
        </w:rPr>
      </w:pPr>
      <w:r w:rsidRPr="00FA50EF">
        <w:rPr>
          <w:rFonts w:ascii="Times New Roman" w:eastAsia="Times New Roman" w:hAnsi="Times New Roman" w:cs="Times New Roman"/>
          <w:caps/>
          <w:color w:val="454545"/>
          <w:spacing w:val="15"/>
          <w:kern w:val="36"/>
          <w:sz w:val="24"/>
          <w:szCs w:val="24"/>
        </w:rPr>
        <w:t>CHEESY GARLIC BREAD </w:t>
      </w:r>
      <w:r w:rsidRPr="00FA50EF">
        <w:rPr>
          <w:rFonts w:ascii="Times New Roman" w:eastAsia="Times New Roman" w:hAnsi="Times New Roman" w:cs="Times New Roman"/>
          <w:caps/>
          <w:color w:val="000000"/>
          <w:kern w:val="36"/>
          <w:sz w:val="24"/>
          <w:szCs w:val="24"/>
          <w:bdr w:val="none" w:sz="0" w:space="0" w:color="auto" w:frame="1"/>
        </w:rPr>
        <w:t>2652kj^</w:t>
      </w:r>
    </w:p>
    <w:p w14:paraId="7D9744E0" w14:textId="3C01141D" w:rsidR="00FA50EF" w:rsidRPr="00FA50EF" w:rsidRDefault="00FA50EF" w:rsidP="00FA50EF">
      <w:pPr>
        <w:shd w:val="clear" w:color="auto" w:fill="F2F2F2"/>
        <w:spacing w:after="0" w:line="420" w:lineRule="atLeast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50E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reshly oven baked herb </w:t>
      </w:r>
      <w:r w:rsidR="009347E8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Pr="00FA50E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arlic bread, topped with stretchy mozzarella</w:t>
      </w:r>
    </w:p>
    <w:p w14:paraId="13637EB3" w14:textId="6977F157" w:rsidR="00E80F3D" w:rsidRPr="009347E8" w:rsidRDefault="00E80F3D">
      <w:pPr>
        <w:rPr>
          <w:rFonts w:ascii="Times New Roman" w:hAnsi="Times New Roman" w:cs="Times New Roman"/>
          <w:sz w:val="24"/>
          <w:szCs w:val="24"/>
        </w:rPr>
      </w:pPr>
    </w:p>
    <w:p w14:paraId="7C3B969C" w14:textId="77777777" w:rsidR="00FA50EF" w:rsidRPr="009347E8" w:rsidRDefault="00FA50EF" w:rsidP="00FA50EF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9347E8">
        <w:rPr>
          <w:b w:val="0"/>
          <w:bCs w:val="0"/>
          <w:caps/>
          <w:color w:val="454545"/>
          <w:spacing w:val="15"/>
          <w:sz w:val="24"/>
          <w:szCs w:val="24"/>
        </w:rPr>
        <w:t>OVEN BAKED CHIPS </w:t>
      </w:r>
      <w:r w:rsidRPr="009347E8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2470kj^</w:t>
      </w:r>
    </w:p>
    <w:p w14:paraId="150DE180" w14:textId="77777777" w:rsidR="00FA50EF" w:rsidRPr="009347E8" w:rsidRDefault="00FA50EF" w:rsidP="00FA50EF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9347E8">
        <w:rPr>
          <w:color w:val="000000"/>
        </w:rPr>
        <w:t>Oven baked chips dusted with chicken salt</w:t>
      </w:r>
    </w:p>
    <w:p w14:paraId="39728CD8" w14:textId="5090A4AB" w:rsidR="00FA50EF" w:rsidRPr="009347E8" w:rsidRDefault="00FA50EF">
      <w:pPr>
        <w:rPr>
          <w:rFonts w:ascii="Times New Roman" w:hAnsi="Times New Roman" w:cs="Times New Roman"/>
          <w:sz w:val="24"/>
          <w:szCs w:val="24"/>
        </w:rPr>
      </w:pPr>
    </w:p>
    <w:p w14:paraId="659FE849" w14:textId="77777777" w:rsidR="00FA50EF" w:rsidRPr="009347E8" w:rsidRDefault="00FA50EF" w:rsidP="00FA50EF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9347E8">
        <w:rPr>
          <w:b w:val="0"/>
          <w:bCs w:val="0"/>
          <w:caps/>
          <w:color w:val="454545"/>
          <w:spacing w:val="15"/>
          <w:sz w:val="24"/>
          <w:szCs w:val="24"/>
        </w:rPr>
        <w:t>GARLIC BREAD </w:t>
      </w:r>
      <w:r w:rsidRPr="009347E8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2227kj^</w:t>
      </w:r>
    </w:p>
    <w:p w14:paraId="429F18E1" w14:textId="77777777" w:rsidR="00FA50EF" w:rsidRPr="009347E8" w:rsidRDefault="00FA50EF" w:rsidP="00FA50EF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9347E8">
        <w:rPr>
          <w:color w:val="000000"/>
        </w:rPr>
        <w:t>Hot, traditional loaves of Garlic Bread</w:t>
      </w:r>
    </w:p>
    <w:p w14:paraId="580A24AA" w14:textId="6C8A39D7" w:rsidR="00FA50EF" w:rsidRPr="009347E8" w:rsidRDefault="00FA50EF">
      <w:pPr>
        <w:rPr>
          <w:rFonts w:ascii="Times New Roman" w:hAnsi="Times New Roman" w:cs="Times New Roman"/>
          <w:sz w:val="24"/>
          <w:szCs w:val="24"/>
        </w:rPr>
      </w:pPr>
    </w:p>
    <w:p w14:paraId="709917B2" w14:textId="034E5989" w:rsidR="00FA50EF" w:rsidRPr="009347E8" w:rsidRDefault="00FA50EF" w:rsidP="00FA50EF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9347E8">
        <w:rPr>
          <w:b w:val="0"/>
          <w:bCs w:val="0"/>
          <w:caps/>
          <w:color w:val="454545"/>
          <w:spacing w:val="15"/>
          <w:sz w:val="24"/>
          <w:szCs w:val="24"/>
        </w:rPr>
        <w:t xml:space="preserve">CHEESE </w:t>
      </w:r>
      <w:r w:rsidR="009347E8">
        <w:rPr>
          <w:b w:val="0"/>
          <w:bCs w:val="0"/>
          <w:caps/>
          <w:color w:val="454545"/>
          <w:spacing w:val="15"/>
          <w:sz w:val="24"/>
          <w:szCs w:val="24"/>
        </w:rPr>
        <w:t>and</w:t>
      </w:r>
      <w:r w:rsidRPr="009347E8">
        <w:rPr>
          <w:b w:val="0"/>
          <w:bCs w:val="0"/>
          <w:caps/>
          <w:color w:val="454545"/>
          <w:spacing w:val="15"/>
          <w:sz w:val="24"/>
          <w:szCs w:val="24"/>
        </w:rPr>
        <w:t xml:space="preserve"> GARLIC SCROLLS </w:t>
      </w:r>
      <w:r w:rsidRPr="009347E8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2620kj^</w:t>
      </w:r>
    </w:p>
    <w:p w14:paraId="3C2EEBEB" w14:textId="77777777" w:rsidR="00FA50EF" w:rsidRPr="009347E8" w:rsidRDefault="00FA50EF" w:rsidP="00FA50EF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9347E8">
        <w:rPr>
          <w:color w:val="000000"/>
        </w:rPr>
        <w:t>4 Freshly baked scrolls with tasty mozzarella cheese and drizzled in garlic butter and then dusted with parmesan and herb sprinkle</w:t>
      </w:r>
    </w:p>
    <w:p w14:paraId="0DD9DF99" w14:textId="77777777" w:rsidR="00FA50EF" w:rsidRPr="009347E8" w:rsidRDefault="00FA50EF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FA50EF" w:rsidRPr="009347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LQwN7AwMTIFIiUdpeDU4uLM/DyQAsNaALl5XDksAAAA"/>
  </w:docVars>
  <w:rsids>
    <w:rsidRoot w:val="00FF082C"/>
    <w:rsid w:val="009347E8"/>
    <w:rsid w:val="00A57F9B"/>
    <w:rsid w:val="00AD2787"/>
    <w:rsid w:val="00D1495E"/>
    <w:rsid w:val="00E65929"/>
    <w:rsid w:val="00E80F3D"/>
    <w:rsid w:val="00FA3296"/>
    <w:rsid w:val="00FA50EF"/>
    <w:rsid w:val="00FF0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A450E"/>
  <w15:chartTrackingRefBased/>
  <w15:docId w15:val="{D2D0F00E-6BB1-4181-BF36-AAADA08D5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A50E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50E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kjs">
    <w:name w:val="kjs"/>
    <w:basedOn w:val="DefaultParagraphFont"/>
    <w:rsid w:val="00FA50EF"/>
  </w:style>
  <w:style w:type="paragraph" w:styleId="NormalWeb">
    <w:name w:val="Normal (Web)"/>
    <w:basedOn w:val="Normal"/>
    <w:uiPriority w:val="99"/>
    <w:semiHidden/>
    <w:unhideWhenUsed/>
    <w:rsid w:val="00FA50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9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3</cp:revision>
  <dcterms:created xsi:type="dcterms:W3CDTF">2019-12-12T05:24:00Z</dcterms:created>
  <dcterms:modified xsi:type="dcterms:W3CDTF">2019-12-12T05:26:00Z</dcterms:modified>
</cp:coreProperties>
</file>